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BDFEA" w14:textId="184DBD64" w:rsidR="00E25737" w:rsidRPr="00E25737" w:rsidRDefault="00E25737" w:rsidP="00E25737">
      <w:pPr>
        <w:spacing w:before="120" w:after="0" w:line="240" w:lineRule="auto"/>
        <w:jc w:val="center"/>
        <w:rPr>
          <w:rFonts w:ascii="TH SarabunIT๙" w:eastAsia="Calibri" w:hAnsi="TH SarabunIT๙" w:cs="TH SarabunIT๙"/>
          <w:sz w:val="32"/>
          <w:szCs w:val="32"/>
        </w:rPr>
      </w:pPr>
      <w:r w:rsidRPr="00E25737">
        <w:rPr>
          <w:rFonts w:ascii="TH SarabunIT๙" w:hAnsi="TH SarabunIT๙" w:cs="TH SarabunIT๙"/>
          <w:noProof/>
        </w:rPr>
        <w:drawing>
          <wp:inline distT="0" distB="0" distL="0" distR="0" wp14:anchorId="66AFD66F" wp14:editId="02C24ED9">
            <wp:extent cx="1842611" cy="879764"/>
            <wp:effectExtent l="0" t="0" r="5715" b="0"/>
            <wp:docPr id="1" name="Picture 1" descr="ตราสัญลักษณ์โรงพยาบาล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สัญลักษณ์โรงพยาบาล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611" cy="879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9D799" w14:textId="77777777" w:rsidR="00E25737" w:rsidRPr="00E25737" w:rsidRDefault="00E25737" w:rsidP="00E25737">
      <w:pPr>
        <w:spacing w:before="120" w:after="0" w:line="240" w:lineRule="auto"/>
        <w:jc w:val="right"/>
        <w:rPr>
          <w:rFonts w:ascii="TH SarabunIT๙" w:eastAsia="Calibri" w:hAnsi="TH SarabunIT๙" w:cs="TH SarabunIT๙"/>
          <w:sz w:val="32"/>
          <w:szCs w:val="32"/>
        </w:rPr>
      </w:pPr>
    </w:p>
    <w:p w14:paraId="7780B5E9" w14:textId="73CA6F27" w:rsidR="00E25737" w:rsidRPr="00E25737" w:rsidRDefault="00E25737" w:rsidP="00E25737">
      <w:pPr>
        <w:spacing w:before="120" w:after="0" w:line="240" w:lineRule="auto"/>
        <w:jc w:val="center"/>
        <w:rPr>
          <w:rFonts w:ascii="TH SarabunIT๙" w:eastAsia="Calibri" w:hAnsi="TH SarabunIT๙" w:cs="TH SarabunIT๙"/>
          <w:b/>
          <w:bCs/>
          <w:sz w:val="32"/>
          <w:szCs w:val="32"/>
        </w:rPr>
      </w:pPr>
      <w:r w:rsidRPr="00E25737">
        <w:rPr>
          <w:rFonts w:ascii="TH SarabunIT๙" w:eastAsia="Calibri" w:hAnsi="TH SarabunIT๙" w:cs="TH SarabunIT๙"/>
          <w:b/>
          <w:bCs/>
          <w:sz w:val="32"/>
          <w:szCs w:val="32"/>
          <w:cs/>
        </w:rPr>
        <w:t xml:space="preserve">สัญญารับบริการรักษาพยาบาลเป็นเงินเชื่อ (กรณีคู่สัญญาเป็นบริษัทประกัน) </w:t>
      </w:r>
    </w:p>
    <w:p w14:paraId="1FCFA7BB" w14:textId="77777777" w:rsidR="00E25737" w:rsidRPr="00E25737" w:rsidRDefault="00E25737" w:rsidP="00E25737">
      <w:pPr>
        <w:spacing w:before="120" w:after="0" w:line="240" w:lineRule="auto"/>
        <w:jc w:val="center"/>
        <w:rPr>
          <w:rFonts w:ascii="TH SarabunIT๙" w:eastAsia="Calibri" w:hAnsi="TH SarabunIT๙" w:cs="TH SarabunIT๙"/>
          <w:b/>
          <w:bCs/>
          <w:sz w:val="32"/>
          <w:szCs w:val="32"/>
        </w:rPr>
      </w:pPr>
    </w:p>
    <w:p w14:paraId="7C626B00" w14:textId="77777777" w:rsidR="00E25737" w:rsidRPr="00E25737" w:rsidRDefault="00E25737" w:rsidP="00E25737">
      <w:pPr>
        <w:spacing w:before="120" w:after="0" w:line="240" w:lineRule="auto"/>
        <w:jc w:val="right"/>
        <w:rPr>
          <w:rFonts w:ascii="TH SarabunIT๙" w:eastAsia="Calibri" w:hAnsi="TH SarabunIT๙" w:cs="TH SarabunIT๙"/>
          <w:sz w:val="32"/>
          <w:szCs w:val="32"/>
        </w:rPr>
      </w:pPr>
      <w:r w:rsidRPr="00E25737">
        <w:rPr>
          <w:rFonts w:ascii="TH SarabunIT๙" w:eastAsia="Calibri" w:hAnsi="TH SarabunIT๙" w:cs="TH SarabunIT๙"/>
          <w:sz w:val="32"/>
          <w:szCs w:val="32"/>
          <w:cs/>
        </w:rPr>
        <w:t>สัญญาเลขที่............../....</w:t>
      </w:r>
    </w:p>
    <w:p w14:paraId="02733943" w14:textId="20A292D0" w:rsidR="00024796" w:rsidRPr="00E25737" w:rsidRDefault="008F7FD6" w:rsidP="00E25737">
      <w:pPr>
        <w:spacing w:before="120" w:after="0" w:line="240" w:lineRule="auto"/>
        <w:jc w:val="right"/>
        <w:rPr>
          <w:rFonts w:ascii="TH SarabunIT๙" w:hAnsi="TH SarabunIT๙" w:cs="TH SarabunIT๙"/>
          <w:b/>
          <w:bCs/>
          <w:sz w:val="32"/>
          <w:szCs w:val="32"/>
        </w:rPr>
      </w:pPr>
      <w:r w:rsidRPr="00E25737">
        <w:rPr>
          <w:rFonts w:ascii="TH SarabunIT๙" w:hAnsi="TH SarabunIT๙" w:cs="TH SarabunIT๙"/>
          <w:sz w:val="32"/>
          <w:szCs w:val="32"/>
        </w:rPr>
        <w:tab/>
      </w:r>
      <w:r w:rsidRPr="00E25737">
        <w:rPr>
          <w:rFonts w:ascii="TH SarabunIT๙" w:hAnsi="TH SarabunIT๙" w:cs="TH SarabunIT๙"/>
          <w:sz w:val="32"/>
          <w:szCs w:val="32"/>
        </w:rPr>
        <w:tab/>
      </w:r>
      <w:r w:rsidRPr="00E25737">
        <w:rPr>
          <w:rFonts w:ascii="TH SarabunIT๙" w:hAnsi="TH SarabunIT๙" w:cs="TH SarabunIT๙"/>
          <w:sz w:val="32"/>
          <w:szCs w:val="32"/>
        </w:rPr>
        <w:tab/>
      </w:r>
      <w:r w:rsidRPr="00E25737">
        <w:rPr>
          <w:rFonts w:ascii="TH SarabunIT๙" w:hAnsi="TH SarabunIT๙" w:cs="TH SarabunIT๙"/>
          <w:sz w:val="32"/>
          <w:szCs w:val="32"/>
        </w:rPr>
        <w:tab/>
      </w:r>
      <w:r w:rsidRPr="00E25737">
        <w:rPr>
          <w:rFonts w:ascii="TH SarabunIT๙" w:hAnsi="TH SarabunIT๙" w:cs="TH SarabunIT๙"/>
          <w:sz w:val="32"/>
          <w:szCs w:val="32"/>
        </w:rPr>
        <w:tab/>
      </w:r>
      <w:r w:rsidRPr="00E25737">
        <w:rPr>
          <w:rFonts w:ascii="TH SarabunIT๙" w:hAnsi="TH SarabunIT๙" w:cs="TH SarabunIT๙"/>
          <w:sz w:val="32"/>
          <w:szCs w:val="32"/>
        </w:rPr>
        <w:tab/>
      </w:r>
    </w:p>
    <w:p w14:paraId="7BA7C03F" w14:textId="2380C4FC" w:rsidR="00E25737" w:rsidRPr="00E25737" w:rsidRDefault="008F7FD6" w:rsidP="00E25737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E25737">
        <w:rPr>
          <w:rFonts w:ascii="TH SarabunIT๙" w:hAnsi="TH SarabunIT๙" w:cs="TH SarabunIT๙"/>
          <w:sz w:val="32"/>
          <w:szCs w:val="32"/>
          <w:cs/>
        </w:rPr>
        <w:tab/>
        <w:t>หนังสือสัญญาฉบับนี้ทำขึ้น ณ</w:t>
      </w:r>
      <w:r w:rsidR="003C1C1F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E25737" w:rsidRPr="00E25737">
        <w:rPr>
          <w:rFonts w:ascii="TH SarabunIT๙" w:eastAsia="Calibri" w:hAnsi="TH SarabunIT๙" w:cs="TH SarabunIT๙"/>
          <w:spacing w:val="6"/>
          <w:sz w:val="32"/>
          <w:szCs w:val="32"/>
          <w:cs/>
        </w:rPr>
        <w:t>โรงพยาบาลศูนย์การแพทย์มหาวิทยาลัยวลัยลักษณ์</w:t>
      </w:r>
      <w:r w:rsidR="001865CC">
        <w:rPr>
          <w:rFonts w:ascii="TH SarabunIT๙" w:eastAsia="Calibri" w:hAnsi="TH SarabunIT๙" w:cs="TH SarabunIT๙" w:hint="cs"/>
          <w:spacing w:val="6"/>
          <w:sz w:val="32"/>
          <w:szCs w:val="32"/>
          <w:cs/>
        </w:rPr>
        <w:t xml:space="preserve"> </w:t>
      </w:r>
      <w:r w:rsidR="00E25737" w:rsidRPr="00E2573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>เลขที่ ๒๒๒ ตำบลไทยบุรี</w:t>
      </w:r>
      <w:r w:rsidR="000F6BBB">
        <w:rPr>
          <w:rFonts w:ascii="TH SarabunIT๙" w:eastAsia="Calibri" w:hAnsi="TH SarabunIT๙" w:cs="TH SarabunIT๙" w:hint="cs"/>
          <w:spacing w:val="8"/>
          <w:sz w:val="32"/>
          <w:szCs w:val="32"/>
          <w:shd w:val="clear" w:color="auto" w:fill="FFFFFF"/>
          <w:cs/>
        </w:rPr>
        <w:t xml:space="preserve"> </w:t>
      </w:r>
      <w:r w:rsidR="00E25737" w:rsidRPr="00E2573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 xml:space="preserve">อำเภอท่าศาลา จังหวัดนครศรีธรรมราช </w:t>
      </w:r>
      <w:r w:rsidR="00E574B4" w:rsidRPr="00E25737">
        <w:rPr>
          <w:rFonts w:ascii="TH SarabunIT๙" w:hAnsi="TH SarabunIT๙" w:cs="TH SarabunIT๙"/>
          <w:sz w:val="32"/>
          <w:szCs w:val="32"/>
          <w:cs/>
        </w:rPr>
        <w:t>เ</w:t>
      </w:r>
      <w:r w:rsidR="0062142A" w:rsidRPr="00E25737">
        <w:rPr>
          <w:rFonts w:ascii="TH SarabunIT๙" w:hAnsi="TH SarabunIT๙" w:cs="TH SarabunIT๙"/>
          <w:sz w:val="32"/>
          <w:szCs w:val="32"/>
          <w:cs/>
        </w:rPr>
        <w:t>มื่อวันที่</w:t>
      </w:r>
      <w:r w:rsidR="00E574B4" w:rsidRPr="00E25737">
        <w:rPr>
          <w:rFonts w:ascii="TH SarabunIT๙" w:hAnsi="TH SarabunIT๙" w:cs="TH SarabunIT๙"/>
          <w:sz w:val="32"/>
          <w:szCs w:val="32"/>
          <w:cs/>
        </w:rPr>
        <w:t>............</w:t>
      </w:r>
      <w:r w:rsidR="003C1C1F" w:rsidRPr="00E25737">
        <w:rPr>
          <w:rFonts w:ascii="TH SarabunIT๙" w:hAnsi="TH SarabunIT๙" w:cs="TH SarabunIT๙"/>
          <w:sz w:val="32"/>
          <w:szCs w:val="32"/>
          <w:cs/>
        </w:rPr>
        <w:t>..</w:t>
      </w:r>
      <w:r w:rsidR="001865CC">
        <w:rPr>
          <w:rFonts w:ascii="TH SarabunIT๙" w:hAnsi="TH SarabunIT๙" w:cs="TH SarabunIT๙" w:hint="cs"/>
          <w:sz w:val="32"/>
          <w:szCs w:val="32"/>
          <w:cs/>
        </w:rPr>
        <w:t xml:space="preserve"> เดือน </w:t>
      </w:r>
      <w:r w:rsidR="003C1C1F" w:rsidRPr="00E25737">
        <w:rPr>
          <w:rFonts w:ascii="TH SarabunIT๙" w:hAnsi="TH SarabunIT๙" w:cs="TH SarabunIT๙"/>
          <w:sz w:val="32"/>
          <w:szCs w:val="32"/>
          <w:cs/>
        </w:rPr>
        <w:t>............</w:t>
      </w:r>
      <w:r w:rsidR="001865CC">
        <w:rPr>
          <w:rFonts w:ascii="TH SarabunIT๙" w:hAnsi="TH SarabunIT๙" w:cs="TH SarabunIT๙" w:hint="cs"/>
          <w:sz w:val="32"/>
          <w:szCs w:val="32"/>
          <w:cs/>
        </w:rPr>
        <w:t xml:space="preserve"> พ.ศ.............</w:t>
      </w:r>
      <w:r w:rsidR="00AD2AE2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E25737">
        <w:rPr>
          <w:rFonts w:ascii="TH SarabunIT๙" w:hAnsi="TH SarabunIT๙" w:cs="TH SarabunIT๙"/>
          <w:sz w:val="32"/>
          <w:szCs w:val="32"/>
          <w:cs/>
        </w:rPr>
        <w:t xml:space="preserve">ระหว่าง </w:t>
      </w:r>
    </w:p>
    <w:p w14:paraId="22EA9E1B" w14:textId="0EB9DAFC" w:rsidR="00E25737" w:rsidRDefault="00E25737" w:rsidP="00E25737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E25737">
        <w:rPr>
          <w:rFonts w:ascii="TH SarabunIT๙" w:hAnsi="TH SarabunIT๙" w:cs="TH SarabunIT๙"/>
          <w:b/>
          <w:bCs/>
          <w:sz w:val="32"/>
          <w:szCs w:val="32"/>
          <w:cs/>
        </w:rPr>
        <w:tab/>
        <w:t>บริษัท</w:t>
      </w:r>
      <w:r w:rsidRPr="00E25737">
        <w:rPr>
          <w:rFonts w:ascii="TH SarabunIT๙" w:hAnsi="TH SarabunIT๙" w:cs="TH SarabunIT๙"/>
          <w:sz w:val="32"/>
          <w:szCs w:val="32"/>
          <w:cs/>
        </w:rPr>
        <w:t>........................................................................ ซึ่งจดทะเบียนเป็นนิติบุคคล ณ สำนักงานทะเบียนหุ้นส่วนบริษัท .......................</w:t>
      </w:r>
      <w:r w:rsidR="007E60C9">
        <w:rPr>
          <w:rFonts w:ascii="TH SarabunIT๙" w:hAnsi="TH SarabunIT๙" w:cs="TH SarabunIT๙" w:hint="cs"/>
          <w:sz w:val="32"/>
          <w:szCs w:val="32"/>
          <w:cs/>
        </w:rPr>
        <w:t>............</w:t>
      </w:r>
      <w:r w:rsidRPr="00E25737">
        <w:rPr>
          <w:rFonts w:ascii="TH SarabunIT๙" w:hAnsi="TH SarabunIT๙" w:cs="TH SarabunIT๙"/>
          <w:sz w:val="32"/>
          <w:szCs w:val="32"/>
          <w:cs/>
        </w:rPr>
        <w:t>...... มีสำนักงานใหญ่ตั้งอยู่เลขที่ ............ ถนน ........................... ตำบล/แขวง ........................... อำเภอ/เขต ................................ จังหวัด ..............</w:t>
      </w:r>
      <w:r w:rsidR="007E60C9">
        <w:rPr>
          <w:rFonts w:ascii="TH SarabunIT๙" w:hAnsi="TH SarabunIT๙" w:cs="TH SarabunIT๙" w:hint="cs"/>
          <w:sz w:val="32"/>
          <w:szCs w:val="32"/>
          <w:cs/>
        </w:rPr>
        <w:t>.........................</w:t>
      </w:r>
      <w:r w:rsidRPr="00E25737">
        <w:rPr>
          <w:rFonts w:ascii="TH SarabunIT๙" w:hAnsi="TH SarabunIT๙" w:cs="TH SarabunIT๙"/>
          <w:sz w:val="32"/>
          <w:szCs w:val="32"/>
          <w:cs/>
        </w:rPr>
        <w:t xml:space="preserve">............... โดย ............................................ ผู้มีอำนาจลงนามผูกพันนิติบุคคล และได้รับใบอนุญาตประกอบธุรกิจประกันชีวิตตามกฎหมาย ปรากฏตามหนังสือรับรองของสำนักงานทะเบียนหุ้นส่วนบริษัท ..................................... ออกให้ ณ วันที่ ................. เดือน ....................... พ.ศ. .... (และหนังสือมอบอำนาจลงวันที่ ...........................) และสำเนาใบอนุญาตประกอบธุรกิจประกันชีวิต ลงวันที่ ............................................... แนบท้ายสัญญานี้ </w:t>
      </w:r>
      <w:r w:rsidR="000F6BBB">
        <w:rPr>
          <w:rFonts w:ascii="TH SarabunIT๙" w:hAnsi="TH SarabunIT๙" w:cs="TH SarabunIT๙"/>
          <w:sz w:val="32"/>
          <w:szCs w:val="32"/>
          <w:cs/>
        </w:rPr>
        <w:br/>
      </w:r>
      <w:r w:rsidRPr="00E25737">
        <w:rPr>
          <w:rFonts w:ascii="TH SarabunIT๙" w:hAnsi="TH SarabunIT๙" w:cs="TH SarabunIT๙"/>
          <w:sz w:val="32"/>
          <w:szCs w:val="32"/>
          <w:cs/>
        </w:rPr>
        <w:t xml:space="preserve">ซึ่งต่อไปในสัญญานี้เรียกว่า </w:t>
      </w:r>
      <w:r w:rsidRPr="00E25737">
        <w:rPr>
          <w:rFonts w:ascii="TH SarabunIT๙" w:hAnsi="TH SarabunIT๙" w:cs="TH SarabunIT๙"/>
          <w:b/>
          <w:bCs/>
          <w:sz w:val="32"/>
          <w:szCs w:val="32"/>
          <w:cs/>
        </w:rPr>
        <w:t>“ผู้ให้สัญญา”</w:t>
      </w:r>
      <w:r w:rsidRPr="00E25737">
        <w:rPr>
          <w:rFonts w:ascii="TH SarabunIT๙" w:hAnsi="TH SarabunIT๙" w:cs="TH SarabunIT๙"/>
          <w:sz w:val="32"/>
          <w:szCs w:val="32"/>
          <w:cs/>
        </w:rPr>
        <w:t xml:space="preserve"> อีกฝ่ายหนึ่ง</w:t>
      </w:r>
      <w:r w:rsidR="008F7FD6" w:rsidRPr="00E25737">
        <w:rPr>
          <w:rFonts w:ascii="TH SarabunIT๙" w:hAnsi="TH SarabunIT๙" w:cs="TH SarabunIT๙"/>
          <w:sz w:val="32"/>
          <w:szCs w:val="32"/>
          <w:cs/>
        </w:rPr>
        <w:t>กับ</w:t>
      </w:r>
      <w:r w:rsidR="00F320EC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70832F3B" w14:textId="6777CB01" w:rsidR="00E25737" w:rsidRDefault="00E25737" w:rsidP="00E25737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6385E" w:rsidRPr="000F6BBB">
        <w:rPr>
          <w:rFonts w:ascii="TH SarabunIT๙" w:hAnsi="TH SarabunIT๙" w:cs="TH SarabunIT๙"/>
          <w:b/>
          <w:bCs/>
          <w:spacing w:val="-6"/>
          <w:sz w:val="32"/>
          <w:szCs w:val="32"/>
          <w:cs/>
        </w:rPr>
        <w:t>โรงพยาบาลศูนย์การแพทย์มหาวิทยาลัยวลัยลักษณ์</w:t>
      </w:r>
      <w:r w:rsidR="00A84D47" w:rsidRPr="000F6BBB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</w:t>
      </w:r>
      <w:r w:rsidRPr="000F6BBB">
        <w:rPr>
          <w:rFonts w:ascii="TH SarabunIT๙" w:hAnsi="TH SarabunIT๙" w:cs="TH SarabunIT๙" w:hint="cs"/>
          <w:spacing w:val="-6"/>
          <w:sz w:val="32"/>
          <w:szCs w:val="32"/>
          <w:cs/>
        </w:rPr>
        <w:t>ตั้งอยู่</w:t>
      </w:r>
      <w:r w:rsidRPr="000F6BBB">
        <w:rPr>
          <w:rFonts w:ascii="TH SarabunIT๙" w:eastAsia="Calibri" w:hAnsi="TH SarabunIT๙" w:cs="TH SarabunIT๙"/>
          <w:spacing w:val="-6"/>
          <w:sz w:val="32"/>
          <w:szCs w:val="32"/>
          <w:shd w:val="clear" w:color="auto" w:fill="FFFFFF"/>
          <w:cs/>
        </w:rPr>
        <w:t>เลขที่ ๒๒๒ ตำบลไทยบุรี อำเภอท่าศาลา</w:t>
      </w:r>
      <w:r w:rsidRPr="00E2573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 xml:space="preserve"> จังหวัดนครศรีธรรมราช </w:t>
      </w:r>
      <w:r w:rsidR="008C71BA" w:rsidRPr="00E25737">
        <w:rPr>
          <w:rFonts w:ascii="TH SarabunIT๙" w:hAnsi="TH SarabunIT๙" w:cs="TH SarabunIT๙"/>
          <w:sz w:val="32"/>
          <w:szCs w:val="32"/>
          <w:cs/>
        </w:rPr>
        <w:t>โดย</w:t>
      </w:r>
      <w:r w:rsidR="00A84D47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8C71BA" w:rsidRPr="00E25737">
        <w:rPr>
          <w:rFonts w:ascii="TH SarabunIT๙" w:hAnsi="TH SarabunIT๙" w:cs="TH SarabunIT๙"/>
          <w:sz w:val="32"/>
          <w:szCs w:val="32"/>
          <w:cs/>
        </w:rPr>
        <w:t>ศาสตราจารย์ ดร.สมบัติ ธำรงธัญวงศ์</w:t>
      </w:r>
      <w:r w:rsidR="00A84D47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8C71BA" w:rsidRPr="00E25737">
        <w:rPr>
          <w:rFonts w:ascii="TH SarabunIT๙" w:hAnsi="TH SarabunIT๙" w:cs="TH SarabunIT๙"/>
          <w:sz w:val="32"/>
          <w:szCs w:val="32"/>
          <w:cs/>
        </w:rPr>
        <w:t>อธิการบดีมหาวิทยาลัยวลัยลักษณ์</w:t>
      </w:r>
      <w:r w:rsidR="00A84D47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0F6BBB">
        <w:rPr>
          <w:rFonts w:ascii="TH SarabunIT๙" w:hAnsi="TH SarabunIT๙" w:cs="TH SarabunIT๙"/>
          <w:sz w:val="32"/>
          <w:szCs w:val="32"/>
          <w:cs/>
        </w:rPr>
        <w:br/>
      </w:r>
      <w:r w:rsidR="00A84D47" w:rsidRPr="00E25737">
        <w:rPr>
          <w:rFonts w:ascii="TH SarabunIT๙" w:hAnsi="TH SarabunIT๙" w:cs="TH SarabunIT๙"/>
          <w:sz w:val="32"/>
          <w:szCs w:val="32"/>
          <w:cs/>
        </w:rPr>
        <w:t xml:space="preserve">ผู้มีอำนาจลงนามผูกพันนิติบุคคล </w:t>
      </w:r>
      <w:r w:rsidR="00BD38C5" w:rsidRPr="00E25737">
        <w:rPr>
          <w:rFonts w:ascii="TH SarabunIT๙" w:hAnsi="TH SarabunIT๙" w:cs="TH SarabunIT๙"/>
          <w:sz w:val="32"/>
          <w:szCs w:val="32"/>
          <w:cs/>
        </w:rPr>
        <w:t>ซึ่งต่อไป</w:t>
      </w:r>
      <w:r w:rsidR="008F7AB1" w:rsidRPr="00E25737">
        <w:rPr>
          <w:rFonts w:ascii="TH SarabunIT๙" w:hAnsi="TH SarabunIT๙" w:cs="TH SarabunIT๙"/>
          <w:sz w:val="32"/>
          <w:szCs w:val="32"/>
          <w:cs/>
        </w:rPr>
        <w:t>ในสัญญา</w:t>
      </w:r>
      <w:r w:rsidR="00BD38C5" w:rsidRPr="00E25737">
        <w:rPr>
          <w:rFonts w:ascii="TH SarabunIT๙" w:hAnsi="TH SarabunIT๙" w:cs="TH SarabunIT๙"/>
          <w:sz w:val="32"/>
          <w:szCs w:val="32"/>
          <w:cs/>
        </w:rPr>
        <w:t xml:space="preserve">นี้เรียกว่า </w:t>
      </w:r>
      <w:r w:rsidR="008F7AB1" w:rsidRPr="00E25737">
        <w:rPr>
          <w:rFonts w:ascii="TH SarabunIT๙" w:hAnsi="TH SarabunIT๙" w:cs="TH SarabunIT๙"/>
          <w:b/>
          <w:bCs/>
          <w:sz w:val="32"/>
          <w:szCs w:val="32"/>
          <w:cs/>
        </w:rPr>
        <w:t>“</w:t>
      </w:r>
      <w:r w:rsidR="00BD38C5" w:rsidRPr="00E25737">
        <w:rPr>
          <w:rFonts w:ascii="TH SarabunIT๙" w:hAnsi="TH SarabunIT๙" w:cs="TH SarabunIT๙"/>
          <w:b/>
          <w:bCs/>
          <w:sz w:val="32"/>
          <w:szCs w:val="32"/>
          <w:cs/>
        </w:rPr>
        <w:t>ผู้รับสัญญา</w:t>
      </w:r>
      <w:r w:rsidR="008F7AB1" w:rsidRPr="00E25737">
        <w:rPr>
          <w:rFonts w:ascii="TH SarabunIT๙" w:hAnsi="TH SarabunIT๙" w:cs="TH SarabunIT๙"/>
          <w:b/>
          <w:bCs/>
          <w:sz w:val="32"/>
          <w:szCs w:val="32"/>
          <w:cs/>
        </w:rPr>
        <w:t>”</w:t>
      </w:r>
      <w:r w:rsidR="00BD38C5" w:rsidRPr="00E25737">
        <w:rPr>
          <w:rFonts w:ascii="TH SarabunIT๙" w:hAnsi="TH SarabunIT๙" w:cs="TH SarabunIT๙"/>
          <w:sz w:val="32"/>
          <w:szCs w:val="32"/>
          <w:cs/>
        </w:rPr>
        <w:t xml:space="preserve"> อีกฝ่ายหนึ่ง</w:t>
      </w:r>
      <w:r w:rsidR="008F7FD6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48FCB3A9" w14:textId="77777777" w:rsidR="00E25737" w:rsidRDefault="00E25737" w:rsidP="00E25737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8F7FD6" w:rsidRPr="00E25737">
        <w:rPr>
          <w:rFonts w:ascii="TH SarabunIT๙" w:hAnsi="TH SarabunIT๙" w:cs="TH SarabunIT๙"/>
          <w:sz w:val="32"/>
          <w:szCs w:val="32"/>
          <w:cs/>
        </w:rPr>
        <w:t>ทั้ง</w:t>
      </w:r>
      <w:r w:rsidR="00C70BB2" w:rsidRPr="00E25737">
        <w:rPr>
          <w:rFonts w:ascii="TH SarabunIT๙" w:hAnsi="TH SarabunIT๙" w:cs="TH SarabunIT๙"/>
          <w:sz w:val="32"/>
          <w:szCs w:val="32"/>
          <w:cs/>
        </w:rPr>
        <w:t>สอง</w:t>
      </w:r>
      <w:r w:rsidR="008F7FD6" w:rsidRPr="00E25737">
        <w:rPr>
          <w:rFonts w:ascii="TH SarabunIT๙" w:hAnsi="TH SarabunIT๙" w:cs="TH SarabunIT๙"/>
          <w:sz w:val="32"/>
          <w:szCs w:val="32"/>
          <w:cs/>
        </w:rPr>
        <w:t>ฝ่ายตกลงทำสัญญามีข้อความดัง</w:t>
      </w:r>
      <w:r w:rsidR="008F7AB1" w:rsidRPr="00E25737">
        <w:rPr>
          <w:rFonts w:ascii="TH SarabunIT๙" w:hAnsi="TH SarabunIT๙" w:cs="TH SarabunIT๙"/>
          <w:sz w:val="32"/>
          <w:szCs w:val="32"/>
          <w:cs/>
        </w:rPr>
        <w:t>ต่อไปนี้</w:t>
      </w:r>
    </w:p>
    <w:p w14:paraId="4FDD7CFD" w14:textId="3428F533" w:rsidR="00E25737" w:rsidRDefault="00E25737" w:rsidP="00E25737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8F7FD6" w:rsidRPr="00E25737">
        <w:rPr>
          <w:rFonts w:ascii="TH SarabunIT๙" w:hAnsi="TH SarabunIT๙" w:cs="TH SarabunIT๙"/>
          <w:b/>
          <w:bCs/>
          <w:sz w:val="32"/>
          <w:szCs w:val="32"/>
          <w:cs/>
        </w:rPr>
        <w:t>ข้อ ๑</w:t>
      </w:r>
      <w:r w:rsidR="008F7FD6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8F7FD6" w:rsidRPr="00E25737">
        <w:rPr>
          <w:rFonts w:ascii="TH SarabunIT๙" w:hAnsi="TH SarabunIT๙" w:cs="TH SarabunIT๙"/>
          <w:sz w:val="32"/>
          <w:szCs w:val="32"/>
          <w:cs/>
        </w:rPr>
        <w:t>ผู้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ให้สัญญาตกลงรับบริการรักษาพยาบาลเป็นเงินเชื่อโดยส่งพนักงานหรือผู้เอาประกันภัยของผู้ให้สัญญาเข้ารับการรักษาพยาบาลใน</w:t>
      </w:r>
      <w:r w:rsidR="003734FE" w:rsidRPr="00E25737">
        <w:rPr>
          <w:rFonts w:ascii="TH SarabunIT๙" w:hAnsi="TH SarabunIT๙" w:cs="TH SarabunIT๙"/>
          <w:sz w:val="32"/>
          <w:szCs w:val="32"/>
          <w:cs/>
        </w:rPr>
        <w:fldChar w:fldCharType="begin"/>
      </w:r>
      <w:r w:rsidR="003734FE" w:rsidRPr="00E25737">
        <w:rPr>
          <w:rFonts w:ascii="TH SarabunIT๙" w:hAnsi="TH SarabunIT๙" w:cs="TH SarabunIT๙"/>
          <w:sz w:val="32"/>
          <w:szCs w:val="32"/>
          <w:cs/>
        </w:rPr>
        <w:instrText xml:space="preserve"> </w:instrText>
      </w:r>
      <w:r w:rsidR="003734FE" w:rsidRPr="00E25737">
        <w:rPr>
          <w:rFonts w:ascii="TH SarabunIT๙" w:hAnsi="TH SarabunIT๙" w:cs="TH SarabunIT๙"/>
          <w:sz w:val="32"/>
          <w:szCs w:val="32"/>
        </w:rPr>
        <w:instrText xml:space="preserve">MERGEFIELD </w:instrText>
      </w:r>
      <w:r w:rsidR="003734FE" w:rsidRPr="00E25737">
        <w:rPr>
          <w:rFonts w:ascii="TH SarabunIT๙" w:hAnsi="TH SarabunIT๙" w:cs="TH SarabunIT๙"/>
          <w:sz w:val="32"/>
          <w:szCs w:val="32"/>
          <w:cs/>
        </w:rPr>
        <w:instrText xml:space="preserve">หน่วยงาน </w:instrText>
      </w:r>
      <w:r w:rsidR="003734FE" w:rsidRPr="00E25737">
        <w:rPr>
          <w:rFonts w:ascii="TH SarabunIT๙" w:hAnsi="TH SarabunIT๙" w:cs="TH SarabunIT๙"/>
          <w:sz w:val="32"/>
          <w:szCs w:val="32"/>
          <w:cs/>
        </w:rPr>
        <w:fldChar w:fldCharType="separate"/>
      </w:r>
      <w:r w:rsidR="003734FE" w:rsidRPr="00E25737">
        <w:rPr>
          <w:rFonts w:ascii="TH SarabunIT๙" w:hAnsi="TH SarabunIT๙" w:cs="TH SarabunIT๙"/>
          <w:noProof/>
          <w:sz w:val="32"/>
          <w:szCs w:val="32"/>
          <w:cs/>
        </w:rPr>
        <w:t>โรงพยาบาล</w:t>
      </w:r>
      <w:r w:rsidR="008C71BA" w:rsidRPr="00E25737">
        <w:rPr>
          <w:rFonts w:ascii="TH SarabunIT๙" w:hAnsi="TH SarabunIT๙" w:cs="TH SarabunIT๙"/>
          <w:sz w:val="32"/>
          <w:szCs w:val="32"/>
          <w:cs/>
        </w:rPr>
        <w:t>ศูนย์การแพทย์มหาวิทยาลัยวลัยลักษณ์</w:t>
      </w:r>
      <w:r w:rsidR="003734FE" w:rsidRPr="00E25737">
        <w:rPr>
          <w:rFonts w:ascii="TH SarabunIT๙" w:hAnsi="TH SarabunIT๙" w:cs="TH SarabunIT๙"/>
          <w:sz w:val="32"/>
          <w:szCs w:val="32"/>
          <w:cs/>
        </w:rPr>
        <w:fldChar w:fldCharType="end"/>
      </w:r>
      <w:r w:rsidR="007971B2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และผู้รับสัญญาตกลงให้หน่วยบริการดังกล่าวรับรักษาพยาบาลตามสัญญานี้</w:t>
      </w:r>
    </w:p>
    <w:p w14:paraId="026CCB88" w14:textId="22536345" w:rsidR="00467A24" w:rsidRDefault="00E25737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6521E3" w:rsidRPr="00E25737">
        <w:rPr>
          <w:rFonts w:ascii="TH SarabunIT๙" w:hAnsi="TH SarabunIT๙" w:cs="TH SarabunIT๙"/>
          <w:b/>
          <w:bCs/>
          <w:sz w:val="32"/>
          <w:szCs w:val="32"/>
          <w:cs/>
        </w:rPr>
        <w:t>ข้อ ๒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การทำสัญญาให้บริการรักษาพยาบาลเป็นเงินเชื่อฉบับนี้ ไม่ก่อให้เกิดสิทธิพิเศษแก่</w:t>
      </w:r>
      <w:r w:rsidR="00393792">
        <w:rPr>
          <w:rFonts w:ascii="TH SarabunIT๙" w:hAnsi="TH SarabunIT๙" w:cs="TH SarabunIT๙"/>
          <w:sz w:val="32"/>
          <w:szCs w:val="32"/>
          <w:cs/>
        </w:rPr>
        <w:br/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ผู้ให้สัญญารวมตลอดถึงพนักงานหรือลูกจ้าง</w:t>
      </w:r>
      <w:r w:rsidR="008F7AB1" w:rsidRPr="00E25737">
        <w:rPr>
          <w:rFonts w:ascii="TH SarabunIT๙" w:hAnsi="TH SarabunIT๙" w:cs="TH SarabunIT๙"/>
          <w:sz w:val="32"/>
          <w:szCs w:val="32"/>
          <w:cs/>
        </w:rPr>
        <w:t>หรือผู้เอา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ประกันภัยของผู้ให้สัญญาแต่อย่างใด และผู้ให้สัญญา</w:t>
      </w:r>
      <w:r w:rsidR="008F7AB1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พนักงานหรือลูกจ้าง</w:t>
      </w:r>
      <w:r w:rsidR="008F7AB1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หรือผู้เอาประกันภัยต้องปฏิบัติตามระเบียบ ข้อบังคับ หลักเกณฑ์ วิธีการ หรือคำสั่งเกี่ยวกับการรักษาพยาบาลที่ผู้รับสัญญาหรือหัวหน้าหน่วยงานบริการกำหนดไว้</w:t>
      </w:r>
    </w:p>
    <w:p w14:paraId="2CFFCDA2" w14:textId="0DABE8D3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6521E3" w:rsidRPr="00467A24">
        <w:rPr>
          <w:rFonts w:ascii="TH SarabunIT๙" w:hAnsi="TH SarabunIT๙" w:cs="TH SarabunIT๙"/>
          <w:b/>
          <w:bCs/>
          <w:sz w:val="32"/>
          <w:szCs w:val="32"/>
          <w:cs/>
        </w:rPr>
        <w:t>ข้อ ๓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เมื่อผู้เอาประกันภัยเข้ารับบริการรักษาพยาบาลในหน่วยบริการ หน่วยบริการตรวจสอบความถูกต้องของผู้เอาประกันภัยก่อนใช้สิทธิ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์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ทุกครั้ง โดยตรวจสอบจากเอกสารส่งตัว หรือจากคุณสมบัติ</w:t>
      </w:r>
      <w:r w:rsidR="00393792">
        <w:rPr>
          <w:rFonts w:ascii="TH SarabunIT๙" w:hAnsi="TH SarabunIT๙" w:cs="TH SarabunIT๙"/>
          <w:sz w:val="32"/>
          <w:szCs w:val="32"/>
          <w:cs/>
        </w:rPr>
        <w:br/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ของผู้ถือบัตรประกันภัยหรือเอกสารแสดงสิทธิ</w:t>
      </w:r>
      <w:r>
        <w:rPr>
          <w:rFonts w:ascii="TH SarabunIT๙" w:hAnsi="TH SarabunIT๙" w:cs="TH SarabunIT๙" w:hint="cs"/>
          <w:sz w:val="32"/>
          <w:szCs w:val="32"/>
          <w:cs/>
        </w:rPr>
        <w:t>์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ในการเป็นผู้เอาประกันภัย โดยพิจารณาคู่กับบัตร</w:t>
      </w:r>
      <w:r w:rsidR="00393792">
        <w:rPr>
          <w:rFonts w:ascii="TH SarabunIT๙" w:hAnsi="TH SarabunIT๙" w:cs="TH SarabunIT๙" w:hint="cs"/>
          <w:sz w:val="32"/>
          <w:szCs w:val="32"/>
          <w:cs/>
        </w:rPr>
        <w:t>ประจำตัว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ประชาชนหรือบัตรอื่น</w:t>
      </w:r>
      <w:r w:rsidR="007971B2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521E3" w:rsidRPr="00E25737">
        <w:rPr>
          <w:rFonts w:ascii="TH SarabunIT๙" w:hAnsi="TH SarabunIT๙" w:cs="TH SarabunIT๙"/>
          <w:sz w:val="32"/>
          <w:szCs w:val="32"/>
          <w:cs/>
        </w:rPr>
        <w:t>ๆ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 xml:space="preserve"> ที่ทางราชการออกให้ในกรณีผู้เอาประกันภัยของบริษัทประกันภัย</w:t>
      </w:r>
      <w:r w:rsidR="00AC0806" w:rsidRPr="00E25737">
        <w:rPr>
          <w:rFonts w:ascii="TH SarabunIT๙" w:hAnsi="TH SarabunIT๙" w:cs="TH SarabunIT๙"/>
          <w:sz w:val="32"/>
          <w:szCs w:val="32"/>
          <w:cs/>
        </w:rPr>
        <w:t>ที่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เป็นเด็กอายุ</w:t>
      </w:r>
      <w:r w:rsidR="00393792">
        <w:rPr>
          <w:rFonts w:ascii="TH SarabunIT๙" w:hAnsi="TH SarabunIT๙" w:cs="TH SarabunIT๙"/>
          <w:sz w:val="32"/>
          <w:szCs w:val="32"/>
          <w:cs/>
        </w:rPr>
        <w:br/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ต</w:t>
      </w:r>
      <w:r w:rsidR="009359AE" w:rsidRPr="00E25737">
        <w:rPr>
          <w:rFonts w:ascii="TH SarabunIT๙" w:hAnsi="TH SarabunIT๙" w:cs="TH SarabunIT๙"/>
          <w:sz w:val="32"/>
          <w:szCs w:val="32"/>
          <w:cs/>
        </w:rPr>
        <w:t>่ำกว่า ๗ ปีบริบูรณ์</w:t>
      </w:r>
      <w:r w:rsidR="007971B2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9359AE" w:rsidRPr="00E25737">
        <w:rPr>
          <w:rFonts w:ascii="TH SarabunIT๙" w:hAnsi="TH SarabunIT๙" w:cs="TH SarabunIT๙"/>
          <w:sz w:val="32"/>
          <w:szCs w:val="32"/>
          <w:cs/>
        </w:rPr>
        <w:t>ให้แสดงเอกสาร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ส่งตัวหรือจากคุณสมบัติ</w:t>
      </w:r>
      <w:r w:rsidR="00AC0806" w:rsidRPr="00E25737">
        <w:rPr>
          <w:rFonts w:ascii="TH SarabunIT๙" w:hAnsi="TH SarabunIT๙" w:cs="TH SarabunIT๙"/>
          <w:sz w:val="32"/>
          <w:szCs w:val="32"/>
          <w:cs/>
        </w:rPr>
        <w:t>ของ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กา</w:t>
      </w:r>
      <w:r w:rsidR="009359AE" w:rsidRPr="00E25737">
        <w:rPr>
          <w:rFonts w:ascii="TH SarabunIT๙" w:hAnsi="TH SarabunIT๙" w:cs="TH SarabunIT๙"/>
          <w:sz w:val="32"/>
          <w:szCs w:val="32"/>
          <w:cs/>
        </w:rPr>
        <w:t>ร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ผู้ถือบัตรประกันภัย หรือเอกสารแสดง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lastRenderedPageBreak/>
        <w:t>สิทธิในก</w:t>
      </w:r>
      <w:r w:rsidR="009359AE" w:rsidRPr="00E25737">
        <w:rPr>
          <w:rFonts w:ascii="TH SarabunIT๙" w:hAnsi="TH SarabunIT๙" w:cs="TH SarabunIT๙"/>
          <w:sz w:val="32"/>
          <w:szCs w:val="32"/>
          <w:cs/>
        </w:rPr>
        <w:t>า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รเป็นผู้เอาประกันภัย</w:t>
      </w:r>
      <w:r w:rsidR="004912C2" w:rsidRPr="00E25737">
        <w:rPr>
          <w:rFonts w:ascii="TH SarabunIT๙" w:hAnsi="TH SarabunIT๙" w:cs="TH SarabunIT๙"/>
          <w:sz w:val="32"/>
          <w:szCs w:val="32"/>
          <w:cs/>
        </w:rPr>
        <w:t>พร้อมบัตร</w:t>
      </w:r>
      <w:r w:rsidR="00393792">
        <w:rPr>
          <w:rFonts w:ascii="TH SarabunIT๙" w:hAnsi="TH SarabunIT๙" w:cs="TH SarabunIT๙" w:hint="cs"/>
          <w:sz w:val="32"/>
          <w:szCs w:val="32"/>
          <w:cs/>
        </w:rPr>
        <w:t>ประจำตัว</w:t>
      </w:r>
      <w:r w:rsidR="004912C2" w:rsidRPr="00E25737">
        <w:rPr>
          <w:rFonts w:ascii="TH SarabunIT๙" w:hAnsi="TH SarabunIT๙" w:cs="TH SarabunIT๙"/>
          <w:sz w:val="32"/>
          <w:szCs w:val="32"/>
          <w:cs/>
        </w:rPr>
        <w:t>ประชาชนหรือบัตรที่ทางราชการออกให้ของผู้ปกครอง</w:t>
      </w:r>
      <w:r w:rsidR="00393792">
        <w:rPr>
          <w:rFonts w:ascii="TH SarabunIT๙" w:hAnsi="TH SarabunIT๙" w:cs="TH SarabunIT๙"/>
          <w:sz w:val="32"/>
          <w:szCs w:val="32"/>
          <w:cs/>
        </w:rPr>
        <w:br/>
      </w:r>
      <w:r w:rsidR="004912C2" w:rsidRPr="00E25737">
        <w:rPr>
          <w:rFonts w:ascii="TH SarabunIT๙" w:hAnsi="TH SarabunIT๙" w:cs="TH SarabunIT๙"/>
          <w:sz w:val="32"/>
          <w:szCs w:val="32"/>
          <w:cs/>
        </w:rPr>
        <w:t>ก่อนให้การรักษาพยาบาล โดยผู้เอาประกันภัย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ต้องเป็นบุคคลเดียวกันกับผู้แสดงบัตรประชาชน</w:t>
      </w:r>
      <w:r w:rsidR="004912C2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หรือ</w:t>
      </w:r>
      <w:r w:rsidR="004912C2" w:rsidRPr="00E25737">
        <w:rPr>
          <w:rFonts w:ascii="TH SarabunIT๙" w:hAnsi="TH SarabunIT๙" w:cs="TH SarabunIT๙"/>
          <w:sz w:val="32"/>
          <w:szCs w:val="32"/>
          <w:cs/>
        </w:rPr>
        <w:t>บัตร</w:t>
      </w:r>
      <w:r w:rsidR="00393792">
        <w:rPr>
          <w:rFonts w:ascii="TH SarabunIT๙" w:hAnsi="TH SarabunIT๙" w:cs="TH SarabunIT๙"/>
          <w:sz w:val="32"/>
          <w:szCs w:val="32"/>
          <w:cs/>
        </w:rPr>
        <w:br/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ที่ทางราชการออกให้</w:t>
      </w:r>
    </w:p>
    <w:p w14:paraId="4CC4C4E3" w14:textId="23B4833A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2C60A8" w:rsidRPr="00467A2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ข้อ </w:t>
      </w:r>
      <w:r w:rsidRPr="00467A24">
        <w:rPr>
          <w:rFonts w:ascii="TH SarabunIT๙" w:hAnsi="TH SarabunIT๙" w:cs="TH SarabunIT๙" w:hint="cs"/>
          <w:b/>
          <w:bCs/>
          <w:sz w:val="32"/>
          <w:szCs w:val="32"/>
          <w:cs/>
        </w:rPr>
        <w:t>4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หน่วยบริการตกลงส่งรายละเอียดค่าใช้จ่ายในการรักษาพยาบาลให้แก่</w:t>
      </w:r>
      <w:r w:rsidR="000B195E">
        <w:rPr>
          <w:rFonts w:ascii="TH SarabunIT๙" w:hAnsi="TH SarabunIT๙" w:cs="TH SarabunIT๙" w:hint="cs"/>
          <w:sz w:val="32"/>
          <w:szCs w:val="32"/>
          <w:cs/>
        </w:rPr>
        <w:t>ผู้ให้สัญญา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ประกอบกับการเบิกจ่ายเงิน ดังนี้</w:t>
      </w:r>
    </w:p>
    <w:p w14:paraId="662CBD7A" w14:textId="77777777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4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.๑ หนังสือเรียกให้มาชำระเงินพร้อมรายละเอียดค่าใช้จ่ายของผู้เอาประกันภัย</w:t>
      </w:r>
    </w:p>
    <w:p w14:paraId="66BB413B" w14:textId="77777777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4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.๒ เอกสารอื่น</w:t>
      </w:r>
      <w:r w:rsidR="007971B2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ๆ ที่เกี่ยวข้อง (ถ้ามี)</w:t>
      </w:r>
    </w:p>
    <w:p w14:paraId="1E8F2E0F" w14:textId="77777777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2C60A8" w:rsidRPr="00467A2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ข้อ 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5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ผู้ให้สัญญาจะต้องชำระหนี้ค่ารักษาพยาบาลเต็มจำนวน โดย</w:t>
      </w:r>
      <w:r w:rsidR="00AC0806" w:rsidRPr="00E25737">
        <w:rPr>
          <w:rFonts w:ascii="TH SarabunIT๙" w:hAnsi="TH SarabunIT๙" w:cs="TH SarabunIT๙"/>
          <w:sz w:val="32"/>
          <w:szCs w:val="32"/>
          <w:cs/>
        </w:rPr>
        <w:t>จะ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 xml:space="preserve">ชำระค่ารักษาพยาบาลให้แก่ผู้รับสัญญาภายใน ๓๐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สามสิบ) </w:t>
      </w:r>
      <w:r w:rsidR="002C60A8" w:rsidRPr="00E25737">
        <w:rPr>
          <w:rFonts w:ascii="TH SarabunIT๙" w:hAnsi="TH SarabunIT๙" w:cs="TH SarabunIT๙"/>
          <w:sz w:val="32"/>
          <w:szCs w:val="32"/>
          <w:cs/>
        </w:rPr>
        <w:t>วัน นับจากวันที่ได้รับหนังสือเรียกให้มาชำระเงินจากหน่วยบริการ</w:t>
      </w:r>
    </w:p>
    <w:p w14:paraId="1D1D78D2" w14:textId="2C4BCD6E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2C60A8" w:rsidRPr="00467A24">
        <w:rPr>
          <w:rFonts w:ascii="TH SarabunIT๙" w:hAnsi="TH SarabunIT๙" w:cs="TH SarabunIT๙"/>
          <w:b/>
          <w:bCs/>
          <w:sz w:val="32"/>
          <w:szCs w:val="32"/>
          <w:cs/>
        </w:rPr>
        <w:t>ข</w:t>
      </w:r>
      <w:r w:rsidR="006B2A19" w:rsidRPr="00467A2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้อ 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6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 xml:space="preserve">ถ้าผู้ให้สัญญาไม่ชำระหนี้ค่ารักษาพยาบาลหรือชำระไม่ครบถ้วนภายในเวลาที่กำหนดไว้ในข้อ </w:t>
      </w:r>
      <w:r>
        <w:rPr>
          <w:rFonts w:ascii="TH SarabunIT๙" w:hAnsi="TH SarabunIT๙" w:cs="TH SarabunIT๙" w:hint="cs"/>
          <w:sz w:val="32"/>
          <w:szCs w:val="32"/>
          <w:cs/>
        </w:rPr>
        <w:t>5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D7B62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>หรือประพฤติผิดสัญญาข้อหนึ่งข้อใดก็ดี ผู้รับสัญญามีสิทธิบอกเลิกสัญญากับผู้ให้สัญญาได้</w:t>
      </w:r>
      <w:r w:rsidR="000B195E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0B195E">
        <w:rPr>
          <w:rFonts w:ascii="TH SarabunIT๙" w:hAnsi="TH SarabunIT๙" w:cs="TH SarabunIT๙"/>
          <w:sz w:val="32"/>
          <w:szCs w:val="32"/>
          <w:cs/>
        </w:rPr>
        <w:br/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>และ</w:t>
      </w:r>
      <w:r w:rsidR="000B195E">
        <w:rPr>
          <w:rFonts w:ascii="TH SarabunIT๙" w:hAnsi="TH SarabunIT๙" w:cs="TH SarabunIT๙" w:hint="cs"/>
          <w:sz w:val="32"/>
          <w:szCs w:val="32"/>
          <w:cs/>
        </w:rPr>
        <w:t>ผู้ให้สัญญา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 xml:space="preserve">ยินยอมให้คิดดอกเบี้ยร้อยละ ๗.๕ </w:t>
      </w:r>
      <w:r w:rsidR="000B195E">
        <w:rPr>
          <w:rFonts w:ascii="TH SarabunIT๙" w:hAnsi="TH SarabunIT๙" w:cs="TH SarabunIT๙" w:hint="cs"/>
          <w:sz w:val="32"/>
          <w:szCs w:val="32"/>
          <w:cs/>
        </w:rPr>
        <w:t xml:space="preserve">(เจ็ดจุดห้า) 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>ต่อปี จนกว่าจะชำระครบถ้วน</w:t>
      </w:r>
    </w:p>
    <w:p w14:paraId="13659F43" w14:textId="77777777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 xml:space="preserve">การบอกเลิกสัญญา ผู้รับสัญญาจะแจ้งให้ผู้ให้สัญญาทราบล่วงหน้าไม่น้อยกว่า ๓๐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สามสิบ) 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>วัน</w:t>
      </w:r>
    </w:p>
    <w:p w14:paraId="7ED6F6FE" w14:textId="77777777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>การบอกเลิกสัญญา หากผู้เอาประกันภัยของผู้ให้สัญญาอยู่ในระหว่างการรักษาในหน่วยบริการ</w:t>
      </w:r>
      <w:r w:rsidR="00673897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>หน่วยบริการตกลงที่จะรับผิดชอบต่อการรักษาพยาบาลจนกว่าผู้เอาประกันภัยไม่ต้องพักรักษาในหน่วยบริการอีกต่อไป และผู้ให้สัญญาตกลงที่จะรับผิดชอบต่อค่ารักษาพยาบาลที่เกิดขึ้นตามเงื่อนไขความคุ้มครอง</w:t>
      </w:r>
    </w:p>
    <w:p w14:paraId="2C99E344" w14:textId="77777777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6B2A19" w:rsidRPr="00467A2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ข้อ 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7</w:t>
      </w:r>
      <w:r w:rsidR="00673897" w:rsidRPr="00E25737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 xml:space="preserve"> คู่สัญญาฝ่ายใดประสงค์จะบอกเลิกสัญญาต้องแจ้งเป็นลายลักษณ์อักษรให้อีกฝ่ายหนึ่งทราบล่วงหน้าไม่น้อยกว่า ๓๐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(สามสิบ)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 xml:space="preserve"> วัน</w:t>
      </w:r>
    </w:p>
    <w:p w14:paraId="19AA52FC" w14:textId="1188A0A2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8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เอกสารแนบท้ายสัญญาดังต่อไปนี้ ให้ถือเป็นส่วนหนึ่งของสัญญานี้ </w:t>
      </w:r>
    </w:p>
    <w:p w14:paraId="41871A7A" w14:textId="74E539D3" w:rsidR="00467A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3D0C4D">
        <w:rPr>
          <w:rFonts w:ascii="TH SarabunIT๙" w:hAnsi="TH SarabunIT๙" w:cs="TH SarabunIT๙" w:hint="cs"/>
          <w:sz w:val="32"/>
          <w:szCs w:val="32"/>
          <w:cs/>
        </w:rPr>
        <w:t xml:space="preserve">8.1 ผนวก 1 </w:t>
      </w:r>
      <w:r>
        <w:rPr>
          <w:rFonts w:ascii="TH SarabunIT๙" w:hAnsi="TH SarabunIT๙" w:cs="TH SarabunIT๙" w:hint="cs"/>
          <w:sz w:val="32"/>
          <w:szCs w:val="32"/>
          <w:cs/>
        </w:rPr>
        <w:t>สัญญาให้บริการรักษาพยาบาลแก่ผู้เอาประกัน และเอกสารแนบท้าย</w:t>
      </w:r>
      <w:r w:rsidR="000B195E">
        <w:rPr>
          <w:rFonts w:ascii="TH SarabunIT๙" w:hAnsi="TH SarabunIT๙" w:cs="TH SarabunIT๙"/>
          <w:sz w:val="32"/>
          <w:szCs w:val="32"/>
          <w:cs/>
        </w:rPr>
        <w:tab/>
      </w:r>
      <w:r w:rsidR="000B195E">
        <w:rPr>
          <w:rFonts w:ascii="TH SarabunIT๙" w:hAnsi="TH SarabunIT๙" w:cs="TH SarabunIT๙"/>
          <w:sz w:val="32"/>
          <w:szCs w:val="32"/>
          <w:cs/>
        </w:rPr>
        <w:tab/>
      </w:r>
      <w:r w:rsidR="000B195E">
        <w:rPr>
          <w:rFonts w:ascii="TH SarabunIT๙" w:hAnsi="TH SarabunIT๙" w:cs="TH SarabunIT๙"/>
          <w:sz w:val="32"/>
          <w:szCs w:val="32"/>
          <w:cs/>
        </w:rPr>
        <w:tab/>
      </w:r>
      <w:r w:rsidR="000B195E">
        <w:rPr>
          <w:rFonts w:ascii="TH SarabunIT๙" w:hAnsi="TH SarabunIT๙" w:cs="TH SarabunIT๙"/>
          <w:sz w:val="32"/>
          <w:szCs w:val="32"/>
          <w:cs/>
        </w:rPr>
        <w:tab/>
      </w:r>
      <w:r w:rsidR="00A93B08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สัญญา</w:t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จำนวน..</w:t>
      </w:r>
      <w:r w:rsidR="00CF0224">
        <w:rPr>
          <w:rFonts w:ascii="TH SarabunIT๙" w:hAnsi="TH SarabunIT๙" w:cs="TH SarabunIT๙" w:hint="cs"/>
          <w:sz w:val="32"/>
          <w:szCs w:val="32"/>
          <w:cs/>
        </w:rPr>
        <w:t>..</w:t>
      </w:r>
      <w:r>
        <w:rPr>
          <w:rFonts w:ascii="TH SarabunIT๙" w:hAnsi="TH SarabunIT๙" w:cs="TH SarabunIT๙" w:hint="cs"/>
          <w:sz w:val="32"/>
          <w:szCs w:val="32"/>
          <w:cs/>
        </w:rPr>
        <w:t>..... หน้า</w:t>
      </w:r>
    </w:p>
    <w:p w14:paraId="5CB71A54" w14:textId="563D2649" w:rsidR="00CF0224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3D0C4D">
        <w:rPr>
          <w:rFonts w:ascii="TH SarabunIT๙" w:hAnsi="TH SarabunIT๙" w:cs="TH SarabunIT๙" w:hint="cs"/>
          <w:sz w:val="32"/>
          <w:szCs w:val="32"/>
          <w:cs/>
        </w:rPr>
        <w:t xml:space="preserve">8.2 ผนวก 2 </w:t>
      </w:r>
      <w:r w:rsidRPr="00467A24">
        <w:rPr>
          <w:rFonts w:ascii="TH SarabunIT๙" w:hAnsi="TH SarabunIT๙" w:cs="TH SarabunIT๙"/>
          <w:sz w:val="32"/>
          <w:szCs w:val="32"/>
          <w:cs/>
        </w:rPr>
        <w:t>ข้อตกลงการแบ่งปันข้อมูลระหว่างกัน (</w:t>
      </w:r>
      <w:r w:rsidRPr="00467A24">
        <w:rPr>
          <w:rFonts w:ascii="TH SarabunIT๙" w:hAnsi="TH SarabunIT๙" w:cs="TH SarabunIT๙"/>
          <w:sz w:val="32"/>
          <w:szCs w:val="32"/>
        </w:rPr>
        <w:t>Data Sharing Agreement)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</w:p>
    <w:p w14:paraId="5050D857" w14:textId="0A53C88D" w:rsidR="00467A24" w:rsidRDefault="00CF02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467A24">
        <w:rPr>
          <w:rFonts w:ascii="TH SarabunIT๙" w:hAnsi="TH SarabunIT๙" w:cs="TH SarabunIT๙" w:hint="cs"/>
          <w:sz w:val="32"/>
          <w:szCs w:val="32"/>
          <w:cs/>
        </w:rPr>
        <w:t>จำนวน</w:t>
      </w:r>
      <w:r>
        <w:rPr>
          <w:rFonts w:ascii="TH SarabunIT๙" w:hAnsi="TH SarabunIT๙" w:cs="TH SarabunIT๙" w:hint="cs"/>
          <w:sz w:val="32"/>
          <w:szCs w:val="32"/>
          <w:cs/>
        </w:rPr>
        <w:t>...........</w:t>
      </w:r>
      <w:r w:rsidR="00467A24">
        <w:rPr>
          <w:rFonts w:ascii="TH SarabunIT๙" w:hAnsi="TH SarabunIT๙" w:cs="TH SarabunIT๙" w:hint="cs"/>
          <w:sz w:val="32"/>
          <w:szCs w:val="32"/>
          <w:cs/>
        </w:rPr>
        <w:t>หน้า</w:t>
      </w:r>
    </w:p>
    <w:p w14:paraId="716C0B1F" w14:textId="652D31A5" w:rsidR="00AC0806" w:rsidRDefault="00467A24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3D0C4D">
        <w:rPr>
          <w:rFonts w:ascii="TH SarabunIT๙" w:hAnsi="TH SarabunIT๙" w:cs="TH SarabunIT๙" w:hint="cs"/>
          <w:sz w:val="32"/>
          <w:szCs w:val="32"/>
          <w:cs/>
        </w:rPr>
        <w:t>8.3 ผนวก 3 เอกสาร</w:t>
      </w:r>
      <w:r w:rsidR="006B2A19" w:rsidRPr="00E25737">
        <w:rPr>
          <w:rFonts w:ascii="TH SarabunIT๙" w:hAnsi="TH SarabunIT๙" w:cs="TH SarabunIT๙"/>
          <w:sz w:val="32"/>
          <w:szCs w:val="32"/>
          <w:cs/>
        </w:rPr>
        <w:t xml:space="preserve">รายละเอียดวิธีการชำระเงิน </w:t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 w:rsidR="00CF0224"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จำนวน..............หน้า </w:t>
      </w:r>
    </w:p>
    <w:p w14:paraId="0EB6EDC3" w14:textId="77777777" w:rsidR="00ED2E99" w:rsidRDefault="00ED2E99" w:rsidP="00ED2E99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8.4 .................................................................................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จำนวน..............หน้า </w:t>
      </w:r>
    </w:p>
    <w:p w14:paraId="58E6F62C" w14:textId="40393E84" w:rsidR="00ED2E99" w:rsidRDefault="00ED2E99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8.5 .................................................................................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จำนวน..............หน้า</w:t>
      </w:r>
    </w:p>
    <w:p w14:paraId="7DAAF611" w14:textId="77777777" w:rsidR="003D0C4D" w:rsidRDefault="00467A24" w:rsidP="003D0C4D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ความใดในเอกสารแนบท้ายสัญญานี้ ขัดหรือแย้งกับข้อความในสัญญานี้ ให้ใช้ข้อความในสัญญานี้บังคับ </w:t>
      </w:r>
    </w:p>
    <w:p w14:paraId="4B734C44" w14:textId="77777777" w:rsidR="003D0C4D" w:rsidRDefault="003D0C4D" w:rsidP="003D0C4D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b/>
          <w:bCs/>
          <w:sz w:val="32"/>
          <w:szCs w:val="32"/>
          <w:cs/>
        </w:rPr>
        <w:t xml:space="preserve">ข้อ 9 </w:t>
      </w: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 xml:space="preserve">ในกรณีมีการเปลี่ยนแปลงแก้ไขหลักเกณฑ์หรือรายละเอียดใด ๆ ในสัญญานี้ผู้ให้สัญญาจะแจ้งให้ผู้รับสัญญาทราบเป็นลายลักษณ์อักษรภายใน 30 (สามสิบ) วัน นับแต่วันที่มีการเปลี่ยนแปลงแก้ไขหลักเกณฑ์หรือรายละเอียดดังกล่าว และให้ถือว่าหลักเกณฑ์และรายละเอียดนั้นเป็นส่วนหนึ่งของสัญญานี้ </w:t>
      </w:r>
    </w:p>
    <w:p w14:paraId="7038A61C" w14:textId="11D67431" w:rsidR="003D0C4D" w:rsidRPr="00E25737" w:rsidRDefault="003D0C4D" w:rsidP="00467A24">
      <w:pPr>
        <w:tabs>
          <w:tab w:val="left" w:pos="1134"/>
          <w:tab w:val="left" w:pos="1843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b/>
          <w:bCs/>
          <w:sz w:val="32"/>
          <w:szCs w:val="32"/>
          <w:cs/>
        </w:rPr>
        <w:t xml:space="preserve">ข้อ 10 </w:t>
      </w:r>
      <w:r>
        <w:rPr>
          <w:rFonts w:ascii="TH SarabunIT๙" w:eastAsia="Calibri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สัญญานี้มีกำหนดระยะเวลา ...................  (...................) ปี นับแต่วันที่ทั้งสองฝ่าย</w:t>
      </w:r>
      <w:r w:rsidR="00CB5F18">
        <w:rPr>
          <w:rFonts w:ascii="TH SarabunIT๙" w:eastAsia="Calibri" w:hAnsi="TH SarabunIT๙" w:cs="TH SarabunIT๙"/>
          <w:sz w:val="32"/>
          <w:szCs w:val="32"/>
          <w:cs/>
        </w:rPr>
        <w:br/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 xml:space="preserve">ได้ลงนามในสัญญานี้เป็นต้นไป หากคู่สัญญาฝ่ายใดฝ่ายหนึ่งประสงค์จะต่อสัญญาให้แจ้งให้อีกฝ่ายหนึ่งทราบล่วงหน้าก่อนสิ้นสุดสัญญาไม่น้อยกว่า 60 (หกสิบ) วัน เพื่อจะได้ดำเนินการจัดทำสัญญากันใหม่ </w:t>
      </w:r>
    </w:p>
    <w:p w14:paraId="3B141A11" w14:textId="6B3428D5" w:rsidR="00A55A73" w:rsidRPr="00E25737" w:rsidRDefault="0085360C" w:rsidP="00467A24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E25737">
        <w:rPr>
          <w:rFonts w:ascii="TH SarabunIT๙" w:hAnsi="TH SarabunIT๙" w:cs="TH SarabunIT๙"/>
          <w:sz w:val="32"/>
          <w:szCs w:val="32"/>
          <w:cs/>
        </w:rPr>
        <w:t xml:space="preserve">           </w:t>
      </w:r>
      <w:r w:rsidR="00467A24">
        <w:rPr>
          <w:rFonts w:ascii="TH SarabunIT๙" w:hAnsi="TH SarabunIT๙" w:cs="TH SarabunIT๙"/>
          <w:sz w:val="32"/>
          <w:szCs w:val="32"/>
          <w:cs/>
        </w:rPr>
        <w:tab/>
      </w:r>
      <w:r w:rsidR="009B57FD" w:rsidRPr="00E25737">
        <w:rPr>
          <w:rFonts w:ascii="TH SarabunIT๙" w:hAnsi="TH SarabunIT๙" w:cs="TH SarabunIT๙"/>
          <w:sz w:val="32"/>
          <w:szCs w:val="32"/>
          <w:cs/>
        </w:rPr>
        <w:t>สัญญานี้ได้ทำขึ้นสองฉบับ มีความตรงกัน คู่สัญญาได้อ่า</w:t>
      </w:r>
      <w:r w:rsidR="006920AE" w:rsidRPr="00E25737">
        <w:rPr>
          <w:rFonts w:ascii="TH SarabunIT๙" w:hAnsi="TH SarabunIT๙" w:cs="TH SarabunIT๙"/>
          <w:sz w:val="32"/>
          <w:szCs w:val="32"/>
          <w:cs/>
        </w:rPr>
        <w:t>น</w:t>
      </w:r>
      <w:r w:rsidR="009B57FD" w:rsidRPr="00E25737">
        <w:rPr>
          <w:rFonts w:ascii="TH SarabunIT๙" w:hAnsi="TH SarabunIT๙" w:cs="TH SarabunIT๙"/>
          <w:sz w:val="32"/>
          <w:szCs w:val="32"/>
          <w:cs/>
        </w:rPr>
        <w:t>ข้อความในสัญญานี้โดยตลอดแล้ว</w:t>
      </w:r>
      <w:r w:rsidR="00CB5F18">
        <w:rPr>
          <w:rFonts w:ascii="TH SarabunIT๙" w:hAnsi="TH SarabunIT๙" w:cs="TH SarabunIT๙"/>
          <w:sz w:val="32"/>
          <w:szCs w:val="32"/>
          <w:cs/>
        </w:rPr>
        <w:br/>
      </w:r>
      <w:bookmarkStart w:id="0" w:name="_GoBack"/>
      <w:bookmarkEnd w:id="0"/>
      <w:r w:rsidR="009B57FD" w:rsidRPr="00E25737">
        <w:rPr>
          <w:rFonts w:ascii="TH SarabunIT๙" w:hAnsi="TH SarabunIT๙" w:cs="TH SarabunIT๙"/>
          <w:sz w:val="32"/>
          <w:szCs w:val="32"/>
          <w:cs/>
        </w:rPr>
        <w:t>เห็นว่าเป็นการถูกต้อง จึงได้ลงลายมือชื่อให้ไว้ต่อพยานข้างท้ายนี้เป็นหลักฐาน</w:t>
      </w:r>
    </w:p>
    <w:p w14:paraId="2DB14317" w14:textId="77777777" w:rsidR="00467A24" w:rsidRPr="00E25737" w:rsidRDefault="00467A24" w:rsidP="00E25737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tbl>
      <w:tblPr>
        <w:tblW w:w="9480" w:type="dxa"/>
        <w:jc w:val="center"/>
        <w:tblLayout w:type="fixed"/>
        <w:tblLook w:val="04A0" w:firstRow="1" w:lastRow="0" w:firstColumn="1" w:lastColumn="0" w:noHBand="0" w:noVBand="1"/>
      </w:tblPr>
      <w:tblGrid>
        <w:gridCol w:w="4740"/>
        <w:gridCol w:w="4740"/>
      </w:tblGrid>
      <w:tr w:rsidR="00467A24" w:rsidRPr="00B121D6" w14:paraId="39C34BAF" w14:textId="77777777" w:rsidTr="00467A24">
        <w:trPr>
          <w:jc w:val="center"/>
        </w:trPr>
        <w:tc>
          <w:tcPr>
            <w:tcW w:w="4740" w:type="dxa"/>
            <w:shd w:val="clear" w:color="auto" w:fill="auto"/>
          </w:tcPr>
          <w:p w14:paraId="5880023A" w14:textId="77777777" w:rsidR="00467A24" w:rsidRPr="00B121D6" w:rsidRDefault="00467A24" w:rsidP="005515D9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2DF02E88" w14:textId="77777777" w:rsidR="00467A24" w:rsidRDefault="00467A24" w:rsidP="00467A24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1069F96C" w14:textId="07539E65" w:rsidR="00467A24" w:rsidRDefault="00467A24" w:rsidP="00467A24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ู้ให้สัญญา</w:t>
            </w:r>
          </w:p>
          <w:p w14:paraId="41E2419D" w14:textId="44D0917B" w:rsidR="00467A24" w:rsidRPr="00B121D6" w:rsidRDefault="00467A24" w:rsidP="00467A24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................................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</w:tc>
        <w:tc>
          <w:tcPr>
            <w:tcW w:w="4740" w:type="dxa"/>
            <w:shd w:val="clear" w:color="auto" w:fill="auto"/>
          </w:tcPr>
          <w:p w14:paraId="201979A1" w14:textId="77777777" w:rsidR="00467A24" w:rsidRPr="00B121D6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18E5418A" w14:textId="77777777" w:rsidR="00467A24" w:rsidRDefault="00467A24" w:rsidP="00467A24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352B8C09" w14:textId="7235E6D4" w:rsidR="00467A24" w:rsidRDefault="00467A24" w:rsidP="00467A24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ู้รับสัญญา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(ศาสตราจารย์ ดร.สมบัติ ธำรงธัญวงศ์)</w:t>
            </w:r>
          </w:p>
          <w:p w14:paraId="0C5BD33C" w14:textId="62A7FEFF" w:rsidR="00467A24" w:rsidRPr="00B121D6" w:rsidRDefault="00467A24" w:rsidP="00467A24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อธิการบดีมหาวิทยาลัยวลัยลักษณ์</w:t>
            </w:r>
          </w:p>
        </w:tc>
      </w:tr>
      <w:tr w:rsidR="00467A24" w:rsidRPr="00B121D6" w14:paraId="3A1882EB" w14:textId="77777777" w:rsidTr="00467A24">
        <w:trPr>
          <w:jc w:val="center"/>
        </w:trPr>
        <w:tc>
          <w:tcPr>
            <w:tcW w:w="4740" w:type="dxa"/>
            <w:shd w:val="clear" w:color="auto" w:fill="auto"/>
          </w:tcPr>
          <w:p w14:paraId="214C2152" w14:textId="77777777" w:rsidR="00467A24" w:rsidRPr="00B121D6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36347D85" w14:textId="77777777" w:rsidR="00467A24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2691C367" w14:textId="2E0FFB9D" w:rsidR="00467A24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.พยาน</w:t>
            </w:r>
          </w:p>
          <w:p w14:paraId="00A71492" w14:textId="4BDBE7AF" w:rsidR="00467A24" w:rsidRPr="00B121D6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.........................................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</w:tc>
        <w:tc>
          <w:tcPr>
            <w:tcW w:w="4740" w:type="dxa"/>
            <w:shd w:val="clear" w:color="auto" w:fill="auto"/>
          </w:tcPr>
          <w:p w14:paraId="5EFA6FE3" w14:textId="77777777" w:rsidR="00467A24" w:rsidRPr="00B121D6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620E8C89" w14:textId="77777777" w:rsidR="00467A24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48A3419A" w14:textId="16C015BC" w:rsidR="00467A24" w:rsidRPr="00B121D6" w:rsidRDefault="00467A24" w:rsidP="005515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.พยานรักษาการแทนผู้อำนวยการศูนย์การแพทย์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br/>
              <w:t>มหาวิทยาลัยวลัยลักษณ์</w:t>
            </w:r>
          </w:p>
        </w:tc>
      </w:tr>
    </w:tbl>
    <w:p w14:paraId="66675AED" w14:textId="7868688E" w:rsidR="00AD2AE2" w:rsidRPr="00E25737" w:rsidRDefault="00AD2AE2" w:rsidP="00E25737">
      <w:pPr>
        <w:spacing w:before="120" w:after="0" w:line="240" w:lineRule="auto"/>
        <w:ind w:left="3600"/>
        <w:rPr>
          <w:rFonts w:ascii="TH SarabunIT๙" w:hAnsi="TH SarabunIT๙" w:cs="TH SarabunIT๙"/>
          <w:sz w:val="30"/>
          <w:szCs w:val="30"/>
          <w:cs/>
        </w:rPr>
      </w:pPr>
    </w:p>
    <w:sectPr w:rsidR="00AD2AE2" w:rsidRPr="00E25737" w:rsidSect="00393792">
      <w:headerReference w:type="default" r:id="rId8"/>
      <w:pgSz w:w="11906" w:h="16838" w:code="9"/>
      <w:pgMar w:top="992" w:right="1418" w:bottom="992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82AC55" w14:textId="77777777" w:rsidR="004A553F" w:rsidRDefault="004A553F" w:rsidP="0064465D">
      <w:pPr>
        <w:spacing w:after="0" w:line="240" w:lineRule="auto"/>
      </w:pPr>
      <w:r>
        <w:separator/>
      </w:r>
    </w:p>
  </w:endnote>
  <w:endnote w:type="continuationSeparator" w:id="0">
    <w:p w14:paraId="455C7E70" w14:textId="77777777" w:rsidR="004A553F" w:rsidRDefault="004A553F" w:rsidP="00644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ADFD9" w14:textId="77777777" w:rsidR="004A553F" w:rsidRDefault="004A553F" w:rsidP="0064465D">
      <w:pPr>
        <w:spacing w:after="0" w:line="240" w:lineRule="auto"/>
      </w:pPr>
      <w:r>
        <w:separator/>
      </w:r>
    </w:p>
  </w:footnote>
  <w:footnote w:type="continuationSeparator" w:id="0">
    <w:p w14:paraId="4321E175" w14:textId="77777777" w:rsidR="004A553F" w:rsidRDefault="004A553F" w:rsidP="00644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5548683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noProof/>
        <w:sz w:val="32"/>
        <w:szCs w:val="32"/>
      </w:rPr>
    </w:sdtEndPr>
    <w:sdtContent>
      <w:p w14:paraId="3D2679C0" w14:textId="578EA03A" w:rsidR="00467A24" w:rsidRPr="00467A24" w:rsidRDefault="00467A24">
        <w:pPr>
          <w:pStyle w:val="Header"/>
          <w:jc w:val="center"/>
          <w:rPr>
            <w:rFonts w:ascii="TH SarabunIT๙" w:hAnsi="TH SarabunIT๙" w:cs="TH SarabunIT๙"/>
            <w:sz w:val="32"/>
            <w:szCs w:val="32"/>
          </w:rPr>
        </w:pPr>
        <w:r w:rsidRPr="00467A24">
          <w:rPr>
            <w:rFonts w:ascii="TH SarabunIT๙" w:hAnsi="TH SarabunIT๙" w:cs="TH SarabunIT๙"/>
            <w:sz w:val="32"/>
            <w:szCs w:val="32"/>
          </w:rPr>
          <w:fldChar w:fldCharType="begin"/>
        </w:r>
        <w:r w:rsidRPr="00467A24">
          <w:rPr>
            <w:rFonts w:ascii="TH SarabunIT๙" w:hAnsi="TH SarabunIT๙" w:cs="TH SarabunIT๙"/>
            <w:sz w:val="32"/>
            <w:szCs w:val="32"/>
          </w:rPr>
          <w:instrText xml:space="preserve"> PAGE   \* MERGEFORMAT </w:instrText>
        </w:r>
        <w:r w:rsidRPr="00467A24">
          <w:rPr>
            <w:rFonts w:ascii="TH SarabunIT๙" w:hAnsi="TH SarabunIT๙" w:cs="TH SarabunIT๙"/>
            <w:sz w:val="32"/>
            <w:szCs w:val="32"/>
          </w:rPr>
          <w:fldChar w:fldCharType="separate"/>
        </w:r>
        <w:r w:rsidRPr="00467A24">
          <w:rPr>
            <w:rFonts w:ascii="TH SarabunIT๙" w:hAnsi="TH SarabunIT๙" w:cs="TH SarabunIT๙"/>
            <w:noProof/>
            <w:sz w:val="32"/>
            <w:szCs w:val="32"/>
          </w:rPr>
          <w:t>2</w:t>
        </w:r>
        <w:r w:rsidRPr="00467A24">
          <w:rPr>
            <w:rFonts w:ascii="TH SarabunIT๙" w:hAnsi="TH SarabunIT๙" w:cs="TH SarabunIT๙"/>
            <w:noProof/>
            <w:sz w:val="32"/>
            <w:szCs w:val="32"/>
          </w:rPr>
          <w:fldChar w:fldCharType="end"/>
        </w:r>
      </w:p>
    </w:sdtContent>
  </w:sdt>
  <w:p w14:paraId="634A1E01" w14:textId="77777777" w:rsidR="00467A24" w:rsidRDefault="00467A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NDAxBbJMDYxNDJV0lIJTi4sz8/NACoxqAeJhrnUsAAAA"/>
  </w:docVars>
  <w:rsids>
    <w:rsidRoot w:val="008F7FD6"/>
    <w:rsid w:val="00024796"/>
    <w:rsid w:val="00044D5F"/>
    <w:rsid w:val="000B195E"/>
    <w:rsid w:val="000F6BBB"/>
    <w:rsid w:val="00167C48"/>
    <w:rsid w:val="001702BD"/>
    <w:rsid w:val="00183F70"/>
    <w:rsid w:val="00185EAF"/>
    <w:rsid w:val="001865CC"/>
    <w:rsid w:val="001C754D"/>
    <w:rsid w:val="002C60A8"/>
    <w:rsid w:val="00356F7F"/>
    <w:rsid w:val="003734FE"/>
    <w:rsid w:val="00393792"/>
    <w:rsid w:val="003B2929"/>
    <w:rsid w:val="003C1C1F"/>
    <w:rsid w:val="003D0C4D"/>
    <w:rsid w:val="003F029D"/>
    <w:rsid w:val="00457576"/>
    <w:rsid w:val="00467A24"/>
    <w:rsid w:val="004912C2"/>
    <w:rsid w:val="004A553F"/>
    <w:rsid w:val="004A7FA4"/>
    <w:rsid w:val="0050730A"/>
    <w:rsid w:val="0062142A"/>
    <w:rsid w:val="0064465D"/>
    <w:rsid w:val="006507D6"/>
    <w:rsid w:val="006521E3"/>
    <w:rsid w:val="00673897"/>
    <w:rsid w:val="00682171"/>
    <w:rsid w:val="006920AE"/>
    <w:rsid w:val="00694D20"/>
    <w:rsid w:val="006B2A19"/>
    <w:rsid w:val="006C19F5"/>
    <w:rsid w:val="006D7B62"/>
    <w:rsid w:val="0072443A"/>
    <w:rsid w:val="007971B2"/>
    <w:rsid w:val="007A503C"/>
    <w:rsid w:val="007E60C9"/>
    <w:rsid w:val="008002B7"/>
    <w:rsid w:val="008442A1"/>
    <w:rsid w:val="0085360C"/>
    <w:rsid w:val="008C71BA"/>
    <w:rsid w:val="008F7AB1"/>
    <w:rsid w:val="008F7FD6"/>
    <w:rsid w:val="00907B0F"/>
    <w:rsid w:val="00927EB6"/>
    <w:rsid w:val="009359AE"/>
    <w:rsid w:val="009B57FD"/>
    <w:rsid w:val="00A55A73"/>
    <w:rsid w:val="00A84D47"/>
    <w:rsid w:val="00A9046A"/>
    <w:rsid w:val="00A93B08"/>
    <w:rsid w:val="00AC0806"/>
    <w:rsid w:val="00AD2AE2"/>
    <w:rsid w:val="00B96F3E"/>
    <w:rsid w:val="00BD38C5"/>
    <w:rsid w:val="00C6385E"/>
    <w:rsid w:val="00C70A7B"/>
    <w:rsid w:val="00C70BB2"/>
    <w:rsid w:val="00CB5F18"/>
    <w:rsid w:val="00CC0E6E"/>
    <w:rsid w:val="00CE1C4D"/>
    <w:rsid w:val="00CF0224"/>
    <w:rsid w:val="00CF6CCA"/>
    <w:rsid w:val="00D3513B"/>
    <w:rsid w:val="00D479A4"/>
    <w:rsid w:val="00D50223"/>
    <w:rsid w:val="00D745E0"/>
    <w:rsid w:val="00D942DD"/>
    <w:rsid w:val="00D95CB3"/>
    <w:rsid w:val="00DA5404"/>
    <w:rsid w:val="00DF4DF0"/>
    <w:rsid w:val="00E06C6A"/>
    <w:rsid w:val="00E25737"/>
    <w:rsid w:val="00E55085"/>
    <w:rsid w:val="00E574B4"/>
    <w:rsid w:val="00EC14CA"/>
    <w:rsid w:val="00ED2E99"/>
    <w:rsid w:val="00F320EC"/>
    <w:rsid w:val="00F739FE"/>
    <w:rsid w:val="00F75FE0"/>
    <w:rsid w:val="00FD2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61B947"/>
  <w15:docId w15:val="{ACC325F9-BCAD-45A2-9348-948EB45A5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4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6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65D"/>
  </w:style>
  <w:style w:type="paragraph" w:styleId="Footer">
    <w:name w:val="footer"/>
    <w:basedOn w:val="Normal"/>
    <w:link w:val="FooterChar"/>
    <w:uiPriority w:val="99"/>
    <w:unhideWhenUsed/>
    <w:rsid w:val="006446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6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2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82845ea3-b976-4a9d-a499-8c3625f3149c" origin="autoSelectedSuggestion">
  <element uid="2bb89e93-cc06-4ea5-aebf-20344e026ca3" value=""/>
</sisl>
</file>

<file path=customXml/itemProps1.xml><?xml version="1.0" encoding="utf-8"?>
<ds:datastoreItem xmlns:ds="http://schemas.openxmlformats.org/officeDocument/2006/customXml" ds:itemID="{15CCD372-77B6-4733-B178-F8E228A69A55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878</Words>
  <Characters>5009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weruser</dc:creator>
  <cp:lastModifiedBy>วนิดา ศรีถาวร</cp:lastModifiedBy>
  <cp:revision>22</cp:revision>
  <cp:lastPrinted>2022-10-18T08:31:00Z</cp:lastPrinted>
  <dcterms:created xsi:type="dcterms:W3CDTF">2023-02-15T06:53:00Z</dcterms:created>
  <dcterms:modified xsi:type="dcterms:W3CDTF">2025-08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83854d8e-5a47-429a-aef8-7ee8df4ba962</vt:lpwstr>
  </property>
  <property fmtid="{D5CDD505-2E9C-101B-9397-08002B2CF9AE}" pid="3" name="bjSaver">
    <vt:lpwstr>5oonO2sz7e/CHsRmqHeiWOsnMHH4PdQn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82845ea3-b976-4a9d-a499-8c3625f3149c" origin="autoSelectedSuggestion" xmlns="http://w</vt:lpwstr>
  </property>
  <property fmtid="{D5CDD505-2E9C-101B-9397-08002B2CF9AE}" pid="5" name="bjDocumentLabelXML-0">
    <vt:lpwstr>ww.boldonjames.com/2008/01/sie/internal/label"&gt;&lt;element uid="2bb89e93-cc06-4ea5-aebf-20344e026ca3" value="" /&gt;&lt;/sisl&gt;</vt:lpwstr>
  </property>
  <property fmtid="{D5CDD505-2E9C-101B-9397-08002B2CF9AE}" pid="6" name="bjClsUserRVM">
    <vt:lpwstr>[]</vt:lpwstr>
  </property>
</Properties>
</file>